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45C24E" w14:textId="05915D09" w:rsidR="006E6929" w:rsidRDefault="004E69C5" w:rsidP="006E6929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type your initial response to the client below: </w:t>
      </w:r>
      <w:bookmarkStart w:id="0" w:name="_GoBack"/>
      <w:bookmarkEnd w:id="0"/>
    </w:p>
    <w:p w14:paraId="34AACFE7" w14:textId="77777777" w:rsidR="002677B2" w:rsidRDefault="002677B2" w:rsidP="006E6929">
      <w:pPr>
        <w:rPr>
          <w:rFonts w:ascii="Open Sans" w:eastAsia="Open Sans" w:hAnsi="Open Sans" w:cs="Open Sans"/>
          <w:b/>
        </w:rPr>
      </w:pPr>
    </w:p>
    <w:p w14:paraId="4E8A77D4" w14:textId="1C078010" w:rsidR="006E6929" w:rsidRDefault="007712D4" w:rsidP="003E670C">
      <w:pPr>
        <w:rPr>
          <w:rFonts w:asciiTheme="minorHAnsi" w:eastAsia="Open Sans" w:hAnsiTheme="minorHAnsi" w:cstheme="majorHAnsi"/>
          <w:bCs/>
        </w:rPr>
      </w:pPr>
      <w:r w:rsidRPr="007712D4">
        <w:rPr>
          <w:rFonts w:asciiTheme="minorHAnsi" w:eastAsia="Open Sans" w:hAnsiTheme="minorHAnsi" w:cstheme="majorHAnsi"/>
          <w:bCs/>
        </w:rPr>
        <w:t xml:space="preserve">Hello </w:t>
      </w:r>
      <w:r w:rsidR="003E670C">
        <w:rPr>
          <w:rFonts w:asciiTheme="minorHAnsi" w:eastAsia="Open Sans" w:hAnsiTheme="minorHAnsi" w:cstheme="majorHAnsi"/>
          <w:bCs/>
        </w:rPr>
        <w:t>Yousef, after reviewing your requirements I found you need talented quality control engineer with strong background in performance and load testing, from my experience as quality control engineer for more than 3 years so I can do exactly what you want rapidly and effectively.</w:t>
      </w:r>
    </w:p>
    <w:p w14:paraId="0896439B" w14:textId="7A84523F" w:rsidR="003E670C" w:rsidRDefault="003E670C" w:rsidP="003E670C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>In addition, I can create batch script to handle performance testing dynamically and provide the way to integrate performance script with CI/CD pipeline.</w:t>
      </w:r>
    </w:p>
    <w:p w14:paraId="00C874EE" w14:textId="3D409773" w:rsidR="003E670C" w:rsidRDefault="003E670C" w:rsidP="003E670C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>If you interested to know more just reply to this message.</w:t>
      </w:r>
    </w:p>
    <w:p w14:paraId="71FEDA6F" w14:textId="1F89073A" w:rsidR="003E670C" w:rsidRDefault="003E670C" w:rsidP="003E670C">
      <w:pPr>
        <w:rPr>
          <w:rFonts w:asciiTheme="minorHAnsi" w:eastAsia="Open Sans" w:hAnsiTheme="minorHAnsi" w:cstheme="majorHAnsi"/>
          <w:bCs/>
        </w:rPr>
      </w:pPr>
      <w:r>
        <w:rPr>
          <w:rFonts w:asciiTheme="minorHAnsi" w:eastAsia="Open Sans" w:hAnsiTheme="minorHAnsi" w:cstheme="majorHAnsi"/>
          <w:bCs/>
        </w:rPr>
        <w:t>Thank you.</w:t>
      </w:r>
    </w:p>
    <w:p w14:paraId="66E7105D" w14:textId="74505AC7" w:rsidR="003E670C" w:rsidRPr="007712D4" w:rsidRDefault="003E670C" w:rsidP="003E670C">
      <w:pPr>
        <w:rPr>
          <w:rFonts w:asciiTheme="minorHAnsi" w:eastAsia="Open Sans" w:hAnsiTheme="minorHAnsi" w:cstheme="majorHAnsi"/>
          <w:bCs/>
          <w:lang w:val="en-US"/>
        </w:rPr>
      </w:pPr>
      <w:r>
        <w:rPr>
          <w:rFonts w:asciiTheme="minorHAnsi" w:eastAsia="Open Sans" w:hAnsiTheme="minorHAnsi" w:cstheme="majorHAnsi"/>
          <w:bCs/>
        </w:rPr>
        <w:t>Shady Ahmed.</w:t>
      </w:r>
    </w:p>
    <w:sectPr w:rsidR="003E670C" w:rsidRPr="007712D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857CC1" w14:textId="77777777" w:rsidR="00B67C83" w:rsidRDefault="00B67C83" w:rsidP="0007273E">
      <w:pPr>
        <w:spacing w:line="240" w:lineRule="auto"/>
      </w:pPr>
      <w:r>
        <w:separator/>
      </w:r>
    </w:p>
  </w:endnote>
  <w:endnote w:type="continuationSeparator" w:id="0">
    <w:p w14:paraId="74D659B6" w14:textId="77777777" w:rsidR="00B67C83" w:rsidRDefault="00B67C83" w:rsidP="000727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AE9590" w14:textId="77777777" w:rsidR="00B67C83" w:rsidRDefault="00B67C83" w:rsidP="0007273E">
      <w:pPr>
        <w:spacing w:line="240" w:lineRule="auto"/>
      </w:pPr>
      <w:r>
        <w:separator/>
      </w:r>
    </w:p>
  </w:footnote>
  <w:footnote w:type="continuationSeparator" w:id="0">
    <w:p w14:paraId="78D6BC10" w14:textId="77777777" w:rsidR="00B67C83" w:rsidRDefault="00B67C83" w:rsidP="0007273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bYwtDAxMrS0tDRR0lEKTi0uzszPAykwqgUASAt5vywAAAA="/>
  </w:docVars>
  <w:rsids>
    <w:rsidRoot w:val="008F2538"/>
    <w:rsid w:val="0007273E"/>
    <w:rsid w:val="002677B2"/>
    <w:rsid w:val="003E670C"/>
    <w:rsid w:val="004E69C5"/>
    <w:rsid w:val="006E6929"/>
    <w:rsid w:val="007712D4"/>
    <w:rsid w:val="008F2538"/>
    <w:rsid w:val="00B67C83"/>
    <w:rsid w:val="00D67F43"/>
    <w:rsid w:val="00E1408D"/>
    <w:rsid w:val="00EF3A8D"/>
    <w:rsid w:val="00F26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500E1F"/>
  <w15:docId w15:val="{4EC99DA5-A2CA-42FB-9545-9D81E9F3D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68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dy GOMAA</cp:lastModifiedBy>
  <cp:revision>9</cp:revision>
  <dcterms:created xsi:type="dcterms:W3CDTF">2022-03-13T09:23:00Z</dcterms:created>
  <dcterms:modified xsi:type="dcterms:W3CDTF">2022-12-30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f8610cf-4e4f-4168-a9a0-556235a89a9b_Enabled">
    <vt:lpwstr>true</vt:lpwstr>
  </property>
  <property fmtid="{D5CDD505-2E9C-101B-9397-08002B2CF9AE}" pid="3" name="MSIP_Label_5f8610cf-4e4f-4168-a9a0-556235a89a9b_SetDate">
    <vt:lpwstr>2022-12-26T22:21:27Z</vt:lpwstr>
  </property>
  <property fmtid="{D5CDD505-2E9C-101B-9397-08002B2CF9AE}" pid="4" name="MSIP_Label_5f8610cf-4e4f-4168-a9a0-556235a89a9b_Method">
    <vt:lpwstr>Standard</vt:lpwstr>
  </property>
  <property fmtid="{D5CDD505-2E9C-101B-9397-08002B2CF9AE}" pid="5" name="MSIP_Label_5f8610cf-4e4f-4168-a9a0-556235a89a9b_Name">
    <vt:lpwstr>Unclassified</vt:lpwstr>
  </property>
  <property fmtid="{D5CDD505-2E9C-101B-9397-08002B2CF9AE}" pid="6" name="MSIP_Label_5f8610cf-4e4f-4168-a9a0-556235a89a9b_SiteId">
    <vt:lpwstr>7694d41c-5504-43d9-9e40-cb254ad755ec</vt:lpwstr>
  </property>
  <property fmtid="{D5CDD505-2E9C-101B-9397-08002B2CF9AE}" pid="7" name="MSIP_Label_5f8610cf-4e4f-4168-a9a0-556235a89a9b_ActionId">
    <vt:lpwstr>9cbc392d-738e-4512-b7d3-eb94e5649f68</vt:lpwstr>
  </property>
  <property fmtid="{D5CDD505-2E9C-101B-9397-08002B2CF9AE}" pid="8" name="MSIP_Label_5f8610cf-4e4f-4168-a9a0-556235a89a9b_ContentBits">
    <vt:lpwstr>0</vt:lpwstr>
  </property>
</Properties>
</file>